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40BBD" w:rsidRPr="005116BE" w:rsidRDefault="00540BBD" w:rsidP="00540BBD">
      <w:pPr>
        <w:rPr>
          <w:sz w:val="26"/>
          <w:szCs w:val="26"/>
        </w:rPr>
      </w:pPr>
    </w:p>
    <w:p w:rsidR="00540BBD" w:rsidRPr="005116BE" w:rsidRDefault="00540BBD" w:rsidP="00540BBD">
      <w:pPr>
        <w:rPr>
          <w:sz w:val="26"/>
          <w:szCs w:val="26"/>
        </w:rPr>
      </w:pPr>
      <w:r w:rsidRPr="005116BE">
        <w:rPr>
          <w:sz w:val="26"/>
          <w:szCs w:val="26"/>
        </w:rPr>
        <w:t>&lt;Name&gt;</w:t>
      </w:r>
    </w:p>
    <w:p w:rsidR="00540BBD" w:rsidRPr="005116BE" w:rsidRDefault="00540BBD" w:rsidP="00540BBD">
      <w:pPr>
        <w:rPr>
          <w:sz w:val="26"/>
          <w:szCs w:val="26"/>
        </w:rPr>
      </w:pPr>
      <w:r w:rsidRPr="005116BE">
        <w:rPr>
          <w:sz w:val="26"/>
          <w:szCs w:val="26"/>
        </w:rPr>
        <w:t>&lt;Designation&gt;</w:t>
      </w:r>
    </w:p>
    <w:p w:rsidR="00540BBD" w:rsidRPr="005116BE" w:rsidRDefault="00540BBD" w:rsidP="00540BBD">
      <w:pPr>
        <w:rPr>
          <w:sz w:val="26"/>
          <w:szCs w:val="26"/>
        </w:rPr>
      </w:pPr>
      <w:r w:rsidRPr="005116BE">
        <w:rPr>
          <w:sz w:val="26"/>
          <w:szCs w:val="26"/>
        </w:rPr>
        <w:t>&lt;Company Name&gt;</w:t>
      </w:r>
    </w:p>
    <w:p w:rsidR="00540BBD" w:rsidRPr="005116BE" w:rsidRDefault="00540BBD" w:rsidP="00540BBD">
      <w:pPr>
        <w:rPr>
          <w:sz w:val="26"/>
          <w:szCs w:val="26"/>
        </w:rPr>
      </w:pPr>
      <w:r w:rsidRPr="005116BE">
        <w:rPr>
          <w:sz w:val="26"/>
          <w:szCs w:val="26"/>
        </w:rPr>
        <w:t>&lt;Address&gt;</w:t>
      </w:r>
    </w:p>
    <w:p w:rsidR="00540BBD" w:rsidRPr="005116BE" w:rsidRDefault="00540BBD" w:rsidP="00540BBD">
      <w:pPr>
        <w:rPr>
          <w:sz w:val="26"/>
          <w:szCs w:val="26"/>
        </w:rPr>
      </w:pPr>
      <w:r w:rsidRPr="005116BE">
        <w:rPr>
          <w:sz w:val="26"/>
          <w:szCs w:val="26"/>
        </w:rPr>
        <w:t>&lt;City, State&gt;</w:t>
      </w:r>
    </w:p>
    <w:p w:rsidR="008B1254" w:rsidRPr="005116BE" w:rsidRDefault="008B1254" w:rsidP="008B1254">
      <w:pPr>
        <w:rPr>
          <w:sz w:val="26"/>
          <w:szCs w:val="26"/>
        </w:rPr>
      </w:pPr>
    </w:p>
    <w:p w:rsidR="008B1254" w:rsidRPr="005116BE" w:rsidRDefault="008B1254" w:rsidP="008B1254">
      <w:pPr>
        <w:rPr>
          <w:sz w:val="26"/>
          <w:szCs w:val="26"/>
        </w:rPr>
      </w:pPr>
      <w:r w:rsidRPr="005116BE">
        <w:rPr>
          <w:sz w:val="26"/>
          <w:szCs w:val="26"/>
        </w:rPr>
        <w:t>&lt;Date&gt;</w:t>
      </w:r>
    </w:p>
    <w:p w:rsidR="00540BBD" w:rsidRPr="005116BE" w:rsidRDefault="00540BBD" w:rsidP="00540BBD">
      <w:pPr>
        <w:rPr>
          <w:sz w:val="26"/>
          <w:szCs w:val="26"/>
        </w:rPr>
      </w:pPr>
      <w:r w:rsidRPr="005116BE">
        <w:rPr>
          <w:sz w:val="26"/>
          <w:szCs w:val="26"/>
        </w:rPr>
        <w:t xml:space="preserve"> </w:t>
      </w:r>
    </w:p>
    <w:p w:rsidR="0046554E" w:rsidRPr="005116BE" w:rsidRDefault="0046554E" w:rsidP="00540BBD">
      <w:pPr>
        <w:rPr>
          <w:sz w:val="26"/>
          <w:szCs w:val="26"/>
        </w:rPr>
      </w:pPr>
      <w:r w:rsidRPr="005116BE">
        <w:rPr>
          <w:sz w:val="26"/>
          <w:szCs w:val="26"/>
        </w:rPr>
        <w:t xml:space="preserve">Subject: Resignation letter </w:t>
      </w:r>
    </w:p>
    <w:p w:rsidR="0046554E" w:rsidRPr="005116BE" w:rsidRDefault="0046554E" w:rsidP="00540BBD">
      <w:pPr>
        <w:rPr>
          <w:sz w:val="26"/>
          <w:szCs w:val="26"/>
        </w:rPr>
      </w:pPr>
    </w:p>
    <w:p w:rsidR="00540BBD" w:rsidRPr="005116BE" w:rsidRDefault="00540BBD" w:rsidP="00540BBD">
      <w:pPr>
        <w:rPr>
          <w:sz w:val="26"/>
          <w:szCs w:val="26"/>
        </w:rPr>
      </w:pPr>
      <w:r w:rsidRPr="005116BE">
        <w:rPr>
          <w:sz w:val="26"/>
          <w:szCs w:val="26"/>
        </w:rPr>
        <w:t>Dear Mr. / Ms. &lt;Surname&gt;</w:t>
      </w:r>
    </w:p>
    <w:p w:rsidR="00540BBD" w:rsidRPr="005116BE" w:rsidRDefault="00540BBD" w:rsidP="00540BBD">
      <w:pPr>
        <w:rPr>
          <w:sz w:val="26"/>
          <w:szCs w:val="26"/>
        </w:rPr>
      </w:pPr>
    </w:p>
    <w:p w:rsidR="008B1254" w:rsidRPr="005116BE" w:rsidRDefault="008B1254" w:rsidP="008B1254">
      <w:pPr>
        <w:rPr>
          <w:sz w:val="26"/>
          <w:szCs w:val="26"/>
        </w:rPr>
      </w:pPr>
      <w:r w:rsidRPr="005116BE">
        <w:rPr>
          <w:sz w:val="26"/>
          <w:szCs w:val="26"/>
        </w:rPr>
        <w:t xml:space="preserve">I am writing to inform you that I am resigning from the company. I have respected my time here at XXT and I will look back on my job warmheartedly, but I have decided to take some time away from work for higher studies abroad. </w:t>
      </w:r>
    </w:p>
    <w:p w:rsidR="008B1254" w:rsidRPr="005116BE" w:rsidRDefault="008B1254" w:rsidP="008B1254">
      <w:pPr>
        <w:rPr>
          <w:sz w:val="26"/>
          <w:szCs w:val="26"/>
        </w:rPr>
      </w:pPr>
    </w:p>
    <w:p w:rsidR="008B1254" w:rsidRPr="005116BE" w:rsidRDefault="008B1254" w:rsidP="008B1254">
      <w:pPr>
        <w:rPr>
          <w:sz w:val="26"/>
          <w:szCs w:val="26"/>
        </w:rPr>
      </w:pPr>
      <w:r w:rsidRPr="005116BE">
        <w:rPr>
          <w:sz w:val="26"/>
          <w:szCs w:val="26"/>
        </w:rPr>
        <w:t>I have to leave early so my last day will be DD’MM’YY</w:t>
      </w:r>
      <w:r w:rsidR="0094237C" w:rsidRPr="005116BE">
        <w:rPr>
          <w:sz w:val="26"/>
          <w:szCs w:val="26"/>
        </w:rPr>
        <w:t xml:space="preserve"> (within the week)</w:t>
      </w:r>
      <w:r w:rsidRPr="005116BE">
        <w:rPr>
          <w:sz w:val="26"/>
          <w:szCs w:val="26"/>
        </w:rPr>
        <w:t xml:space="preserve">, I hope I can be of assistance in the replacement process. Please let me know if there is anything I can do to help the organization before leaving. </w:t>
      </w:r>
    </w:p>
    <w:p w:rsidR="008B1254" w:rsidRPr="005116BE" w:rsidRDefault="008B1254" w:rsidP="008B1254">
      <w:pPr>
        <w:rPr>
          <w:sz w:val="26"/>
          <w:szCs w:val="26"/>
        </w:rPr>
      </w:pPr>
    </w:p>
    <w:p w:rsidR="008B1254" w:rsidRPr="005116BE" w:rsidRDefault="008B1254" w:rsidP="008B1254">
      <w:pPr>
        <w:rPr>
          <w:sz w:val="26"/>
          <w:szCs w:val="26"/>
        </w:rPr>
      </w:pPr>
      <w:r w:rsidRPr="005116BE">
        <w:rPr>
          <w:sz w:val="26"/>
          <w:szCs w:val="26"/>
        </w:rPr>
        <w:t>The key learning’s and experience is irreplaceable and I appreciate your acceptance and understanding of my skills and roles.</w:t>
      </w:r>
    </w:p>
    <w:p w:rsidR="008B1254" w:rsidRPr="005116BE" w:rsidRDefault="008B1254" w:rsidP="008B1254">
      <w:pPr>
        <w:rPr>
          <w:sz w:val="26"/>
          <w:szCs w:val="26"/>
        </w:rPr>
      </w:pPr>
    </w:p>
    <w:p w:rsidR="008B1254" w:rsidRPr="005116BE" w:rsidRDefault="008B1254" w:rsidP="008B1254">
      <w:pPr>
        <w:rPr>
          <w:sz w:val="26"/>
          <w:szCs w:val="26"/>
        </w:rPr>
      </w:pPr>
      <w:r w:rsidRPr="005116BE">
        <w:rPr>
          <w:sz w:val="26"/>
          <w:szCs w:val="26"/>
        </w:rPr>
        <w:t xml:space="preserve">Thank you again for all your help during my time within the company. I wish you all the best and I hope to keep in contact. It feels good that you have understood my personal problem and provided guidance to achieve my future endeavours.  </w:t>
      </w:r>
    </w:p>
    <w:p w:rsidR="008B1254" w:rsidRPr="005116BE" w:rsidRDefault="008B1254" w:rsidP="00540BBD">
      <w:pPr>
        <w:rPr>
          <w:sz w:val="26"/>
          <w:szCs w:val="26"/>
        </w:rPr>
      </w:pPr>
    </w:p>
    <w:p w:rsidR="00540BBD" w:rsidRPr="005116BE" w:rsidRDefault="00540BBD" w:rsidP="00540BBD">
      <w:pPr>
        <w:rPr>
          <w:sz w:val="26"/>
          <w:szCs w:val="26"/>
        </w:rPr>
      </w:pPr>
      <w:r w:rsidRPr="005116BE">
        <w:rPr>
          <w:sz w:val="26"/>
          <w:szCs w:val="26"/>
        </w:rPr>
        <w:t xml:space="preserve"> </w:t>
      </w:r>
    </w:p>
    <w:p w:rsidR="00540BBD" w:rsidRPr="005116BE" w:rsidRDefault="00540BBD" w:rsidP="00540BBD">
      <w:pPr>
        <w:rPr>
          <w:sz w:val="26"/>
          <w:szCs w:val="26"/>
        </w:rPr>
      </w:pPr>
      <w:r w:rsidRPr="005116BE">
        <w:rPr>
          <w:sz w:val="26"/>
          <w:szCs w:val="26"/>
        </w:rPr>
        <w:t>Yours Sincerely,</w:t>
      </w:r>
    </w:p>
    <w:p w:rsidR="00842EFE" w:rsidRPr="005116BE" w:rsidRDefault="00540BBD" w:rsidP="00540BBD">
      <w:pPr>
        <w:rPr>
          <w:sz w:val="26"/>
          <w:szCs w:val="26"/>
        </w:rPr>
      </w:pPr>
      <w:r w:rsidRPr="005116BE">
        <w:rPr>
          <w:sz w:val="26"/>
          <w:szCs w:val="26"/>
        </w:rPr>
        <w:t>ABC</w:t>
      </w:r>
    </w:p>
    <w:p w:rsidR="00540BBD" w:rsidRPr="005116BE" w:rsidRDefault="00540BBD" w:rsidP="00540BBD">
      <w:pPr>
        <w:rPr>
          <w:sz w:val="26"/>
          <w:szCs w:val="26"/>
        </w:rPr>
      </w:pPr>
    </w:p>
    <w:p w:rsidR="00540BBD" w:rsidRPr="005116BE" w:rsidRDefault="00540BBD" w:rsidP="00540BBD">
      <w:pPr>
        <w:rPr>
          <w:sz w:val="26"/>
          <w:szCs w:val="26"/>
        </w:rPr>
      </w:pPr>
    </w:p>
    <w:p w:rsidR="00540BBD" w:rsidRPr="005116BE" w:rsidRDefault="00540BBD" w:rsidP="00540BBD">
      <w:pPr>
        <w:rPr>
          <w:sz w:val="26"/>
          <w:szCs w:val="26"/>
        </w:rPr>
      </w:pPr>
    </w:p>
    <w:p w:rsidR="00540BBD" w:rsidRPr="005116BE" w:rsidRDefault="00540BBD" w:rsidP="00540BBD">
      <w:pPr>
        <w:rPr>
          <w:sz w:val="26"/>
          <w:szCs w:val="26"/>
        </w:rPr>
      </w:pPr>
    </w:p>
    <w:p w:rsidR="00540BBD" w:rsidRPr="005116BE" w:rsidRDefault="00540BBD" w:rsidP="00540BBD">
      <w:pPr>
        <w:rPr>
          <w:sz w:val="26"/>
          <w:szCs w:val="26"/>
        </w:rPr>
      </w:pPr>
    </w:p>
    <w:sectPr w:rsidR="00540BBD" w:rsidRPr="005116BE" w:rsidSect="00842E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BCC23D2"/>
    <w:multiLevelType w:val="multilevel"/>
    <w:tmpl w:val="AE4875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t7A0NzEwNTA0MbQ0MTZS0lEKTi0uzszPAykwrgUA6d5ooSwAAAA="/>
  </w:docVars>
  <w:rsids>
    <w:rsidRoot w:val="00540BBD"/>
    <w:rsid w:val="00043160"/>
    <w:rsid w:val="000550E7"/>
    <w:rsid w:val="00124ACD"/>
    <w:rsid w:val="002C7E2F"/>
    <w:rsid w:val="00335EE8"/>
    <w:rsid w:val="004113CB"/>
    <w:rsid w:val="0046554E"/>
    <w:rsid w:val="004E6054"/>
    <w:rsid w:val="005116BE"/>
    <w:rsid w:val="00540BBD"/>
    <w:rsid w:val="00700C22"/>
    <w:rsid w:val="00780034"/>
    <w:rsid w:val="007D07B4"/>
    <w:rsid w:val="00800689"/>
    <w:rsid w:val="00804E67"/>
    <w:rsid w:val="00806DFF"/>
    <w:rsid w:val="00811E55"/>
    <w:rsid w:val="00842EFE"/>
    <w:rsid w:val="008B1254"/>
    <w:rsid w:val="008E0480"/>
    <w:rsid w:val="0094237C"/>
    <w:rsid w:val="00B0627D"/>
    <w:rsid w:val="00CC4391"/>
    <w:rsid w:val="00CF3063"/>
    <w:rsid w:val="00DC1782"/>
    <w:rsid w:val="00DF6A7D"/>
    <w:rsid w:val="00F4423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42E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40BBD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540BBD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1320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47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392774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129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2369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9787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5549623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27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779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505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897486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846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8553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9719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6187792">
          <w:marLeft w:val="0"/>
          <w:marRight w:val="76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97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5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NE-29</dc:creator>
  <cp:lastModifiedBy>ft0734</cp:lastModifiedBy>
  <cp:revision>7</cp:revision>
  <dcterms:created xsi:type="dcterms:W3CDTF">2018-08-16T06:44:00Z</dcterms:created>
  <dcterms:modified xsi:type="dcterms:W3CDTF">2018-08-17T10:12:00Z</dcterms:modified>
</cp:coreProperties>
</file>